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D1EE46" w14:textId="631A4F6C" w:rsidR="006742FD" w:rsidRPr="00F65A74" w:rsidRDefault="006742FD" w:rsidP="00EC0FC8">
      <w:pPr>
        <w:tabs>
          <w:tab w:val="left" w:pos="10710"/>
        </w:tabs>
        <w:contextualSpacing/>
        <w:jc w:val="both"/>
        <w:rPr>
          <w:sz w:val="21"/>
          <w:szCs w:val="22"/>
        </w:rPr>
      </w:pPr>
    </w:p>
    <w:p w14:paraId="435B9416" w14:textId="463022C1" w:rsidR="009C3D61" w:rsidRPr="00D93D9E" w:rsidRDefault="00D47C84" w:rsidP="009C3D61">
      <w:pPr>
        <w:contextualSpacing/>
        <w:jc w:val="center"/>
        <w:rPr>
          <w:b/>
          <w:sz w:val="28"/>
          <w:szCs w:val="28"/>
        </w:rPr>
      </w:pPr>
      <w:r w:rsidRPr="00D93D9E">
        <w:rPr>
          <w:b/>
          <w:sz w:val="28"/>
          <w:szCs w:val="28"/>
        </w:rPr>
        <w:t>[Name]</w:t>
      </w:r>
    </w:p>
    <w:p w14:paraId="58CFA574" w14:textId="77E9469C" w:rsidR="002C2915" w:rsidRPr="00D93D9E" w:rsidRDefault="002C2915" w:rsidP="002C2915">
      <w:pPr>
        <w:contextualSpacing/>
        <w:jc w:val="center"/>
        <w:rPr>
          <w:sz w:val="22"/>
          <w:szCs w:val="22"/>
        </w:rPr>
      </w:pPr>
      <w:r w:rsidRPr="00D93D9E">
        <w:rPr>
          <w:sz w:val="22"/>
          <w:szCs w:val="22"/>
        </w:rPr>
        <w:t>[</w:t>
      </w:r>
      <w:r w:rsidR="00055199" w:rsidRPr="00D93D9E">
        <w:rPr>
          <w:sz w:val="22"/>
          <w:szCs w:val="22"/>
        </w:rPr>
        <w:t>(</w:t>
      </w:r>
      <w:r w:rsidRPr="00D93D9E">
        <w:rPr>
          <w:sz w:val="22"/>
          <w:szCs w:val="22"/>
        </w:rPr>
        <w:t>Area Code</w:t>
      </w:r>
      <w:r w:rsidR="00055199" w:rsidRPr="00D93D9E">
        <w:rPr>
          <w:sz w:val="22"/>
          <w:szCs w:val="22"/>
        </w:rPr>
        <w:t>)</w:t>
      </w:r>
      <w:r w:rsidRPr="00D93D9E">
        <w:rPr>
          <w:sz w:val="22"/>
          <w:szCs w:val="22"/>
        </w:rPr>
        <w:t xml:space="preserve"> Phone] </w:t>
      </w:r>
      <w:r w:rsidRPr="00D93D9E">
        <w:rPr>
          <w:sz w:val="22"/>
          <w:szCs w:val="22"/>
        </w:rPr>
        <w:sym w:font="Symbol" w:char="F0B7"/>
      </w:r>
      <w:r w:rsidRPr="00D93D9E">
        <w:rPr>
          <w:sz w:val="22"/>
          <w:szCs w:val="22"/>
        </w:rPr>
        <w:t xml:space="preserve"> [Email] </w:t>
      </w:r>
      <w:r w:rsidRPr="00D93D9E">
        <w:rPr>
          <w:sz w:val="22"/>
          <w:szCs w:val="22"/>
        </w:rPr>
        <w:sym w:font="Symbol" w:char="F0B7"/>
      </w:r>
      <w:r w:rsidRPr="00D93D9E">
        <w:rPr>
          <w:sz w:val="22"/>
          <w:szCs w:val="22"/>
        </w:rPr>
        <w:t xml:space="preserve">  [</w:t>
      </w:r>
      <w:hyperlink r:id="rId8" w:history="1">
        <w:r w:rsidRPr="00D93D9E">
          <w:rPr>
            <w:rStyle w:val="Hyperlink"/>
            <w:color w:val="auto"/>
            <w:sz w:val="22"/>
            <w:szCs w:val="22"/>
            <w:u w:val="none"/>
          </w:rPr>
          <w:t>LinkedIn Customized URL</w:t>
        </w:r>
      </w:hyperlink>
      <w:r w:rsidRPr="00D93D9E">
        <w:rPr>
          <w:rStyle w:val="Hyperlink"/>
          <w:color w:val="auto"/>
          <w:sz w:val="22"/>
          <w:szCs w:val="22"/>
          <w:u w:val="none"/>
        </w:rPr>
        <w:t>]</w:t>
      </w:r>
    </w:p>
    <w:p w14:paraId="273C6583" w14:textId="77777777" w:rsidR="0035214F" w:rsidRPr="00D93D9E" w:rsidRDefault="0035214F" w:rsidP="006D6EF2">
      <w:pPr>
        <w:contextualSpacing/>
        <w:jc w:val="center"/>
        <w:rPr>
          <w:sz w:val="22"/>
          <w:szCs w:val="22"/>
        </w:rPr>
        <w:sectPr w:rsidR="0035214F" w:rsidRPr="00D93D9E" w:rsidSect="001C3F33">
          <w:pgSz w:w="12240" w:h="15840"/>
          <w:pgMar w:top="450" w:right="720" w:bottom="540" w:left="720" w:header="720" w:footer="720" w:gutter="0"/>
          <w:cols w:space="720"/>
          <w:docGrid w:linePitch="360"/>
        </w:sectPr>
      </w:pPr>
    </w:p>
    <w:p w14:paraId="00BE2328" w14:textId="614ECDDC" w:rsidR="00055199" w:rsidRPr="007F6867" w:rsidRDefault="00055199" w:rsidP="006D6EF2">
      <w:pPr>
        <w:contextualSpacing/>
        <w:jc w:val="center"/>
        <w:rPr>
          <w:sz w:val="22"/>
          <w:szCs w:val="22"/>
        </w:rPr>
      </w:pPr>
    </w:p>
    <w:p w14:paraId="7042E5B1" w14:textId="0D707E05" w:rsidR="00D47C84" w:rsidRPr="00D93D9E" w:rsidRDefault="009C3D61" w:rsidP="00E924AD">
      <w:pPr>
        <w:pBdr>
          <w:bottom w:val="single" w:sz="12" w:space="1" w:color="auto"/>
        </w:pBdr>
        <w:tabs>
          <w:tab w:val="left" w:pos="6390"/>
        </w:tabs>
        <w:contextualSpacing/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EDUCATION</w:t>
      </w:r>
    </w:p>
    <w:p w14:paraId="167803B4" w14:textId="58763BD5" w:rsidR="009C3D61" w:rsidRPr="00D93D9E" w:rsidRDefault="009C3D61" w:rsidP="00E924AD">
      <w:pPr>
        <w:tabs>
          <w:tab w:val="left" w:pos="0"/>
          <w:tab w:val="right" w:pos="10728"/>
        </w:tabs>
        <w:contextualSpacing/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Utah State University</w:t>
      </w:r>
      <w:r w:rsidR="001048DD">
        <w:rPr>
          <w:b/>
          <w:sz w:val="22"/>
          <w:szCs w:val="22"/>
        </w:rPr>
        <w:t xml:space="preserve">, </w:t>
      </w:r>
      <w:r w:rsidRPr="00D93D9E">
        <w:rPr>
          <w:b/>
          <w:sz w:val="22"/>
          <w:szCs w:val="22"/>
        </w:rPr>
        <w:t>Jon M. Huntsman School of Business</w:t>
      </w:r>
      <w:r w:rsidR="004A0524" w:rsidRPr="00D93D9E">
        <w:rPr>
          <w:b/>
          <w:sz w:val="22"/>
          <w:szCs w:val="22"/>
        </w:rPr>
        <w:tab/>
      </w:r>
      <w:r w:rsidR="00754F3D" w:rsidRPr="00D93D9E">
        <w:rPr>
          <w:sz w:val="22"/>
          <w:szCs w:val="22"/>
        </w:rPr>
        <w:t>Logan, UT</w:t>
      </w:r>
    </w:p>
    <w:p w14:paraId="2FD213FA" w14:textId="566512A9" w:rsidR="000C0F2D" w:rsidRPr="00D93D9E" w:rsidRDefault="00CF0C61" w:rsidP="00E924AD">
      <w:pPr>
        <w:tabs>
          <w:tab w:val="left" w:pos="0"/>
          <w:tab w:val="right" w:pos="10728"/>
        </w:tabs>
        <w:contextualSpacing/>
        <w:rPr>
          <w:sz w:val="22"/>
          <w:szCs w:val="22"/>
        </w:rPr>
      </w:pPr>
      <w:r w:rsidRPr="00783944">
        <w:rPr>
          <w:i/>
          <w:sz w:val="22"/>
          <w:szCs w:val="22"/>
        </w:rPr>
        <w:t xml:space="preserve">Bachelor of Science or Arts, </w:t>
      </w:r>
      <w:r w:rsidR="0070626C">
        <w:rPr>
          <w:i/>
          <w:sz w:val="22"/>
          <w:szCs w:val="22"/>
        </w:rPr>
        <w:t>[</w:t>
      </w:r>
      <w:r w:rsidRPr="00783944">
        <w:rPr>
          <w:i/>
          <w:sz w:val="22"/>
          <w:szCs w:val="22"/>
        </w:rPr>
        <w:t>Major</w:t>
      </w:r>
      <w:r w:rsidR="0070626C">
        <w:rPr>
          <w:i/>
          <w:sz w:val="22"/>
          <w:szCs w:val="22"/>
        </w:rPr>
        <w:t>];</w:t>
      </w:r>
      <w:r w:rsidRPr="00783944">
        <w:rPr>
          <w:i/>
          <w:sz w:val="22"/>
          <w:szCs w:val="22"/>
        </w:rPr>
        <w:t xml:space="preserve"> Minor</w:t>
      </w:r>
      <w:r w:rsidR="0070626C">
        <w:rPr>
          <w:i/>
          <w:sz w:val="22"/>
          <w:szCs w:val="22"/>
        </w:rPr>
        <w:t>: [Minor]</w:t>
      </w:r>
      <w:r w:rsidR="00055199" w:rsidRPr="00D93D9E">
        <w:rPr>
          <w:sz w:val="22"/>
          <w:szCs w:val="22"/>
        </w:rPr>
        <w:tab/>
      </w:r>
      <w:r w:rsidR="00754F3D" w:rsidRPr="00D93D9E">
        <w:rPr>
          <w:sz w:val="22"/>
          <w:szCs w:val="22"/>
        </w:rPr>
        <w:t xml:space="preserve"> </w:t>
      </w:r>
      <w:r w:rsidR="00D47C84" w:rsidRPr="00D93D9E">
        <w:rPr>
          <w:sz w:val="22"/>
          <w:szCs w:val="22"/>
        </w:rPr>
        <w:t>[Graduation Month and Year</w:t>
      </w:r>
      <w:r w:rsidR="00E96387">
        <w:rPr>
          <w:sz w:val="22"/>
          <w:szCs w:val="22"/>
        </w:rPr>
        <w:t xml:space="preserve"> - ex. May 2023</w:t>
      </w:r>
      <w:r w:rsidR="00D47C84" w:rsidRPr="00D93D9E">
        <w:rPr>
          <w:sz w:val="22"/>
          <w:szCs w:val="22"/>
        </w:rPr>
        <w:t>]</w:t>
      </w:r>
    </w:p>
    <w:p w14:paraId="2385CDBB" w14:textId="5EAE18F4" w:rsidR="006E78BC" w:rsidRPr="00D93D9E" w:rsidRDefault="00D47C84" w:rsidP="00E924AD">
      <w:pPr>
        <w:pStyle w:val="ListParagraph"/>
        <w:numPr>
          <w:ilvl w:val="0"/>
          <w:numId w:val="34"/>
        </w:numPr>
        <w:rPr>
          <w:sz w:val="22"/>
          <w:szCs w:val="22"/>
        </w:rPr>
      </w:pPr>
      <w:r w:rsidRPr="00D93D9E">
        <w:rPr>
          <w:sz w:val="22"/>
          <w:szCs w:val="22"/>
        </w:rPr>
        <w:t>[</w:t>
      </w:r>
      <w:r w:rsidR="00CB21BE" w:rsidRPr="00D93D9E">
        <w:rPr>
          <w:sz w:val="22"/>
          <w:szCs w:val="22"/>
        </w:rPr>
        <w:t>GPA</w:t>
      </w:r>
      <w:r w:rsidR="009C3D61" w:rsidRPr="00D93D9E">
        <w:rPr>
          <w:sz w:val="22"/>
          <w:szCs w:val="22"/>
        </w:rPr>
        <w:t>:</w:t>
      </w:r>
      <w:r w:rsidRPr="00D93D9E">
        <w:rPr>
          <w:sz w:val="22"/>
          <w:szCs w:val="22"/>
        </w:rPr>
        <w:t xml:space="preserve"> X.XX</w:t>
      </w:r>
      <w:r w:rsidR="001048DD">
        <w:rPr>
          <w:sz w:val="22"/>
          <w:szCs w:val="22"/>
        </w:rPr>
        <w:t xml:space="preserve"> </w:t>
      </w:r>
      <w:r w:rsidR="001048DD" w:rsidRPr="00D93D9E">
        <w:rPr>
          <w:color w:val="000000"/>
          <w:sz w:val="22"/>
          <w:szCs w:val="22"/>
        </w:rPr>
        <w:t>(if you worked during school put “while working xx hours per week</w:t>
      </w:r>
      <w:r w:rsidR="00E924AD">
        <w:rPr>
          <w:color w:val="000000"/>
          <w:sz w:val="22"/>
          <w:szCs w:val="22"/>
        </w:rPr>
        <w:t>”</w:t>
      </w:r>
      <w:r w:rsidR="001048DD">
        <w:rPr>
          <w:color w:val="000000"/>
          <w:sz w:val="22"/>
          <w:szCs w:val="22"/>
        </w:rPr>
        <w:t>)</w:t>
      </w:r>
      <w:r w:rsidRPr="00D93D9E">
        <w:rPr>
          <w:sz w:val="22"/>
          <w:szCs w:val="22"/>
        </w:rPr>
        <w:t>]</w:t>
      </w:r>
    </w:p>
    <w:p w14:paraId="64273BF5" w14:textId="27E766C5" w:rsidR="003649E0" w:rsidRPr="001048DD" w:rsidRDefault="001048DD" w:rsidP="00E924AD">
      <w:pPr>
        <w:pStyle w:val="ListParagraph"/>
        <w:numPr>
          <w:ilvl w:val="0"/>
          <w:numId w:val="34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Achievements/Awards/Honors</w:t>
      </w:r>
      <w:r>
        <w:rPr>
          <w:sz w:val="22"/>
          <w:szCs w:val="22"/>
        </w:rPr>
        <w:t>/Scholarships</w:t>
      </w:r>
      <w:r w:rsidR="00D47C84" w:rsidRPr="001048DD">
        <w:rPr>
          <w:sz w:val="22"/>
          <w:szCs w:val="22"/>
        </w:rPr>
        <w:t>]</w:t>
      </w:r>
    </w:p>
    <w:p w14:paraId="589394B7" w14:textId="5E09C66F" w:rsidR="00CB21BE" w:rsidRPr="00D93D9E" w:rsidRDefault="00D47C84" w:rsidP="00E924AD">
      <w:pPr>
        <w:pStyle w:val="ListParagraph"/>
        <w:numPr>
          <w:ilvl w:val="0"/>
          <w:numId w:val="34"/>
        </w:numPr>
        <w:rPr>
          <w:sz w:val="22"/>
          <w:szCs w:val="22"/>
        </w:rPr>
      </w:pPr>
      <w:r w:rsidRPr="00D93D9E">
        <w:rPr>
          <w:sz w:val="22"/>
          <w:szCs w:val="22"/>
        </w:rPr>
        <w:t>[</w:t>
      </w:r>
      <w:r w:rsidR="001048DD">
        <w:rPr>
          <w:sz w:val="22"/>
          <w:szCs w:val="22"/>
        </w:rPr>
        <w:t>Clubs/Organizations</w:t>
      </w:r>
      <w:r w:rsidRPr="00D93D9E">
        <w:rPr>
          <w:sz w:val="22"/>
          <w:szCs w:val="22"/>
        </w:rPr>
        <w:t>]</w:t>
      </w:r>
    </w:p>
    <w:p w14:paraId="38B76475" w14:textId="67D4BD22" w:rsidR="00D47C84" w:rsidRPr="007F6867" w:rsidRDefault="00D47C84" w:rsidP="00E924AD">
      <w:pPr>
        <w:rPr>
          <w:b/>
          <w:sz w:val="22"/>
          <w:szCs w:val="22"/>
        </w:rPr>
      </w:pPr>
    </w:p>
    <w:p w14:paraId="5244D686" w14:textId="51FBAB85" w:rsidR="001C3F33" w:rsidRPr="00D93D9E" w:rsidRDefault="001C3F33" w:rsidP="001C3F33">
      <w:pPr>
        <w:pBdr>
          <w:bottom w:val="single" w:sz="12" w:space="1" w:color="auto"/>
        </w:pBdr>
        <w:tabs>
          <w:tab w:val="left" w:pos="6390"/>
        </w:tabs>
        <w:contextualSpacing/>
        <w:rPr>
          <w:b/>
          <w:sz w:val="22"/>
          <w:szCs w:val="22"/>
        </w:rPr>
      </w:pPr>
      <w:r>
        <w:rPr>
          <w:b/>
          <w:sz w:val="22"/>
          <w:szCs w:val="22"/>
        </w:rPr>
        <w:t>TOO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59"/>
        <w:gridCol w:w="5359"/>
      </w:tblGrid>
      <w:tr w:rsidR="001C3F33" w14:paraId="3267B8DA" w14:textId="77777777" w:rsidTr="001C3F33">
        <w:tc>
          <w:tcPr>
            <w:tcW w:w="5359" w:type="dxa"/>
          </w:tcPr>
          <w:p w14:paraId="06A829F1" w14:textId="5C439D1B" w:rsidR="001C3F33" w:rsidRDefault="001C3F33" w:rsidP="00E924AD">
            <w:pPr>
              <w:tabs>
                <w:tab w:val="left" w:pos="6390"/>
              </w:tabs>
              <w:contextualSpacing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  </w:t>
            </w:r>
            <w:r w:rsidR="00C55506">
              <w:rPr>
                <w:b/>
                <w:sz w:val="22"/>
                <w:szCs w:val="22"/>
              </w:rPr>
              <w:t>Advanced, Intermediate, Proficient, Basic, Fundamental</w:t>
            </w:r>
            <w:r>
              <w:rPr>
                <w:b/>
                <w:sz w:val="22"/>
                <w:szCs w:val="22"/>
              </w:rPr>
              <w:t>:</w:t>
            </w:r>
          </w:p>
        </w:tc>
        <w:tc>
          <w:tcPr>
            <w:tcW w:w="5359" w:type="dxa"/>
          </w:tcPr>
          <w:p w14:paraId="7C5DB7F9" w14:textId="2C3702FE" w:rsidR="001C3F33" w:rsidRDefault="001C3F33" w:rsidP="00E924AD">
            <w:pPr>
              <w:tabs>
                <w:tab w:val="left" w:pos="6390"/>
              </w:tabs>
              <w:contextualSpacing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 </w:t>
            </w:r>
            <w:r w:rsidR="00C55506">
              <w:rPr>
                <w:b/>
                <w:sz w:val="22"/>
                <w:szCs w:val="22"/>
              </w:rPr>
              <w:t>Advanced, Intermediate, Proficient, Basic, Fundamental</w:t>
            </w:r>
            <w:r w:rsidR="0085678A">
              <w:rPr>
                <w:b/>
                <w:sz w:val="22"/>
                <w:szCs w:val="22"/>
              </w:rPr>
              <w:t>:</w:t>
            </w:r>
            <w:r>
              <w:rPr>
                <w:b/>
                <w:sz w:val="22"/>
                <w:szCs w:val="22"/>
              </w:rPr>
              <w:t xml:space="preserve"> </w:t>
            </w:r>
          </w:p>
        </w:tc>
      </w:tr>
      <w:tr w:rsidR="001C3F33" w14:paraId="75C89B01" w14:textId="77777777" w:rsidTr="001C3F33">
        <w:tc>
          <w:tcPr>
            <w:tcW w:w="5359" w:type="dxa"/>
          </w:tcPr>
          <w:p w14:paraId="502B6487" w14:textId="77777777" w:rsidR="001C3F33" w:rsidRPr="0085678A" w:rsidRDefault="001C3F33" w:rsidP="001C3F33">
            <w:pPr>
              <w:pStyle w:val="ListParagraph"/>
              <w:numPr>
                <w:ilvl w:val="0"/>
                <w:numId w:val="42"/>
              </w:numPr>
              <w:tabs>
                <w:tab w:val="left" w:pos="6390"/>
              </w:tabs>
              <w:rPr>
                <w:sz w:val="22"/>
                <w:szCs w:val="22"/>
              </w:rPr>
            </w:pPr>
          </w:p>
        </w:tc>
        <w:tc>
          <w:tcPr>
            <w:tcW w:w="5359" w:type="dxa"/>
          </w:tcPr>
          <w:p w14:paraId="2BBC6703" w14:textId="77777777" w:rsidR="001C3F33" w:rsidRPr="0085678A" w:rsidRDefault="001C3F33" w:rsidP="001C3F33">
            <w:pPr>
              <w:pStyle w:val="ListParagraph"/>
              <w:numPr>
                <w:ilvl w:val="0"/>
                <w:numId w:val="42"/>
              </w:numPr>
              <w:tabs>
                <w:tab w:val="left" w:pos="6390"/>
              </w:tabs>
              <w:rPr>
                <w:sz w:val="22"/>
                <w:szCs w:val="22"/>
              </w:rPr>
            </w:pPr>
          </w:p>
        </w:tc>
      </w:tr>
      <w:tr w:rsidR="001C3F33" w14:paraId="3AE3D4FB" w14:textId="77777777" w:rsidTr="001C3F33">
        <w:tc>
          <w:tcPr>
            <w:tcW w:w="5359" w:type="dxa"/>
          </w:tcPr>
          <w:p w14:paraId="2BEF690E" w14:textId="77777777" w:rsidR="001C3F33" w:rsidRPr="0085678A" w:rsidRDefault="001C3F33" w:rsidP="001C3F33">
            <w:pPr>
              <w:pStyle w:val="ListParagraph"/>
              <w:numPr>
                <w:ilvl w:val="0"/>
                <w:numId w:val="42"/>
              </w:numPr>
              <w:tabs>
                <w:tab w:val="left" w:pos="6390"/>
              </w:tabs>
              <w:rPr>
                <w:sz w:val="22"/>
                <w:szCs w:val="22"/>
              </w:rPr>
            </w:pPr>
          </w:p>
        </w:tc>
        <w:tc>
          <w:tcPr>
            <w:tcW w:w="5359" w:type="dxa"/>
          </w:tcPr>
          <w:p w14:paraId="1A9E02F3" w14:textId="77777777" w:rsidR="001C3F33" w:rsidRPr="0085678A" w:rsidRDefault="001C3F33" w:rsidP="001C3F33">
            <w:pPr>
              <w:pStyle w:val="ListParagraph"/>
              <w:numPr>
                <w:ilvl w:val="0"/>
                <w:numId w:val="42"/>
              </w:numPr>
              <w:tabs>
                <w:tab w:val="left" w:pos="6390"/>
              </w:tabs>
              <w:rPr>
                <w:sz w:val="22"/>
                <w:szCs w:val="22"/>
              </w:rPr>
            </w:pPr>
          </w:p>
        </w:tc>
      </w:tr>
    </w:tbl>
    <w:p w14:paraId="5C69A6F4" w14:textId="3EEFFE3C" w:rsidR="001C3F33" w:rsidRPr="007F6867" w:rsidRDefault="001C3F33" w:rsidP="00E924AD">
      <w:pPr>
        <w:pBdr>
          <w:bottom w:val="single" w:sz="12" w:space="1" w:color="auto"/>
        </w:pBdr>
        <w:tabs>
          <w:tab w:val="left" w:pos="6390"/>
        </w:tabs>
        <w:contextualSpacing/>
        <w:rPr>
          <w:b/>
          <w:sz w:val="22"/>
          <w:szCs w:val="22"/>
        </w:rPr>
      </w:pPr>
    </w:p>
    <w:p w14:paraId="33887ACF" w14:textId="664B911F" w:rsidR="001C3F33" w:rsidRPr="00D93D9E" w:rsidRDefault="001C3F33" w:rsidP="001C3F33">
      <w:pPr>
        <w:pBdr>
          <w:bottom w:val="single" w:sz="12" w:space="1" w:color="auto"/>
        </w:pBdr>
        <w:tabs>
          <w:tab w:val="left" w:pos="6390"/>
        </w:tabs>
        <w:contextualSpacing/>
        <w:rPr>
          <w:b/>
          <w:sz w:val="22"/>
          <w:szCs w:val="22"/>
        </w:rPr>
      </w:pPr>
      <w:r>
        <w:rPr>
          <w:b/>
          <w:sz w:val="22"/>
          <w:szCs w:val="22"/>
        </w:rPr>
        <w:t>PROJECTS</w:t>
      </w:r>
    </w:p>
    <w:p w14:paraId="15DC28A6" w14:textId="493889C5" w:rsidR="001C3F33" w:rsidRDefault="001C3F33" w:rsidP="001C3F33">
      <w:pPr>
        <w:tabs>
          <w:tab w:val="left" w:pos="0"/>
          <w:tab w:val="right" w:pos="10728"/>
        </w:tabs>
        <w:contextualSpacing/>
        <w:rPr>
          <w:sz w:val="22"/>
          <w:szCs w:val="22"/>
        </w:rPr>
      </w:pPr>
      <w:r w:rsidRPr="00D93D9E">
        <w:rPr>
          <w:b/>
          <w:sz w:val="22"/>
          <w:szCs w:val="22"/>
        </w:rPr>
        <w:t>Utah State University</w:t>
      </w:r>
      <w:r>
        <w:rPr>
          <w:b/>
          <w:sz w:val="22"/>
          <w:szCs w:val="22"/>
        </w:rPr>
        <w:t xml:space="preserve">, </w:t>
      </w:r>
      <w:r w:rsidR="009831CD">
        <w:rPr>
          <w:b/>
          <w:sz w:val="22"/>
          <w:szCs w:val="22"/>
        </w:rPr>
        <w:t>Analytics Solution Center</w:t>
      </w:r>
      <w:r w:rsidRPr="00D93D9E">
        <w:rPr>
          <w:b/>
          <w:sz w:val="22"/>
          <w:szCs w:val="22"/>
        </w:rPr>
        <w:tab/>
      </w:r>
      <w:r w:rsidRPr="00D93D9E">
        <w:rPr>
          <w:sz w:val="22"/>
          <w:szCs w:val="22"/>
        </w:rPr>
        <w:t>Logan, UT</w:t>
      </w:r>
    </w:p>
    <w:p w14:paraId="190A296E" w14:textId="404C6CE9" w:rsidR="009831CD" w:rsidRPr="009831CD" w:rsidRDefault="009831CD" w:rsidP="001C3F33">
      <w:pPr>
        <w:tabs>
          <w:tab w:val="left" w:pos="0"/>
          <w:tab w:val="right" w:pos="10728"/>
        </w:tabs>
        <w:contextualSpacing/>
        <w:rPr>
          <w:sz w:val="22"/>
          <w:szCs w:val="22"/>
        </w:rPr>
      </w:pPr>
      <w:r>
        <w:rPr>
          <w:i/>
          <w:sz w:val="22"/>
          <w:szCs w:val="22"/>
        </w:rPr>
        <w:t>Name of Project</w:t>
      </w:r>
      <w:r>
        <w:rPr>
          <w:sz w:val="22"/>
          <w:szCs w:val="22"/>
        </w:rPr>
        <w:tab/>
        <w:t>Date</w:t>
      </w:r>
    </w:p>
    <w:p w14:paraId="0FFC50C6" w14:textId="5DB37912" w:rsidR="009831CD" w:rsidRPr="000121A2" w:rsidRDefault="009831CD" w:rsidP="009831C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 xml:space="preserve">[Quantify your bullets – when you put numbers into your experiences it is expressed as data which is irrefutable] </w:t>
      </w:r>
    </w:p>
    <w:p w14:paraId="6BD3AD26" w14:textId="1AD297C8" w:rsidR="009831CD" w:rsidRDefault="009831CD" w:rsidP="009831C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Use the “APR” Formula (</w:t>
      </w:r>
      <w:hyperlink r:id="rId9" w:history="1">
        <w:r w:rsidRPr="00D93D9E">
          <w:rPr>
            <w:rStyle w:val="Hyperlink"/>
            <w:sz w:val="22"/>
            <w:szCs w:val="22"/>
          </w:rPr>
          <w:t>action verb</w:t>
        </w:r>
      </w:hyperlink>
      <w:r w:rsidRPr="00D93D9E">
        <w:rPr>
          <w:sz w:val="22"/>
          <w:szCs w:val="22"/>
        </w:rPr>
        <w:t xml:space="preserve"> + problem/project + result/goal/purpose/ benefit) to show the scope of your responsibility or the impact of your actions</w:t>
      </w:r>
      <w:r>
        <w:rPr>
          <w:sz w:val="22"/>
          <w:szCs w:val="22"/>
        </w:rPr>
        <w:t>]</w:t>
      </w:r>
    </w:p>
    <w:p w14:paraId="2268C397" w14:textId="77777777" w:rsidR="009831CD" w:rsidRPr="007F6867" w:rsidRDefault="009831CD" w:rsidP="001C3F33">
      <w:pPr>
        <w:pBdr>
          <w:bottom w:val="single" w:sz="12" w:space="1" w:color="auto"/>
        </w:pBdr>
        <w:tabs>
          <w:tab w:val="left" w:pos="6390"/>
        </w:tabs>
        <w:contextualSpacing/>
        <w:rPr>
          <w:b/>
          <w:sz w:val="22"/>
          <w:szCs w:val="22"/>
        </w:rPr>
      </w:pPr>
    </w:p>
    <w:p w14:paraId="6CD30AA0" w14:textId="027EFAD6" w:rsidR="00CB21BE" w:rsidRPr="00D93D9E" w:rsidRDefault="00D61EEE" w:rsidP="00E924AD">
      <w:pPr>
        <w:pBdr>
          <w:bottom w:val="single" w:sz="12" w:space="1" w:color="auto"/>
        </w:pBdr>
        <w:tabs>
          <w:tab w:val="left" w:pos="6390"/>
        </w:tabs>
        <w:contextualSpacing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WORK </w:t>
      </w:r>
      <w:r w:rsidR="00CB21BE" w:rsidRPr="00D93D9E">
        <w:rPr>
          <w:b/>
          <w:sz w:val="22"/>
          <w:szCs w:val="22"/>
        </w:rPr>
        <w:t>EXPERIENCE</w:t>
      </w:r>
    </w:p>
    <w:p w14:paraId="60A12043" w14:textId="489A7075" w:rsidR="00CB21BE" w:rsidRPr="00D93D9E" w:rsidRDefault="00D47C84" w:rsidP="00E924AD">
      <w:pPr>
        <w:tabs>
          <w:tab w:val="left" w:pos="0"/>
          <w:tab w:val="right" w:pos="10728"/>
        </w:tabs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[</w:t>
      </w:r>
      <w:r w:rsidR="00B1337C">
        <w:rPr>
          <w:b/>
          <w:sz w:val="22"/>
          <w:szCs w:val="22"/>
        </w:rPr>
        <w:t>Company</w:t>
      </w:r>
      <w:r w:rsidRPr="00D93D9E">
        <w:rPr>
          <w:b/>
          <w:sz w:val="22"/>
          <w:szCs w:val="22"/>
        </w:rPr>
        <w:t xml:space="preserve"> / Organization]</w:t>
      </w:r>
      <w:r w:rsidR="00055199" w:rsidRPr="00D93D9E">
        <w:rPr>
          <w:b/>
          <w:sz w:val="22"/>
          <w:szCs w:val="22"/>
        </w:rPr>
        <w:tab/>
      </w:r>
      <w:r w:rsidR="004A0524" w:rsidRPr="00D93D9E">
        <w:rPr>
          <w:b/>
          <w:sz w:val="22"/>
          <w:szCs w:val="22"/>
        </w:rPr>
        <w:t xml:space="preserve"> </w:t>
      </w:r>
      <w:r w:rsidRPr="00D93D9E">
        <w:rPr>
          <w:sz w:val="22"/>
          <w:szCs w:val="22"/>
        </w:rPr>
        <w:t>[</w:t>
      </w:r>
      <w:r w:rsidR="0070626C">
        <w:rPr>
          <w:sz w:val="22"/>
          <w:szCs w:val="22"/>
        </w:rPr>
        <w:t xml:space="preserve">ex. </w:t>
      </w:r>
      <w:r w:rsidR="0082787F" w:rsidRPr="0082787F">
        <w:rPr>
          <w:sz w:val="22"/>
          <w:szCs w:val="22"/>
        </w:rPr>
        <w:t>Salt Lake City, UT</w:t>
      </w:r>
      <w:r w:rsidRPr="00D93D9E">
        <w:rPr>
          <w:sz w:val="22"/>
          <w:szCs w:val="22"/>
        </w:rPr>
        <w:t>]</w:t>
      </w:r>
    </w:p>
    <w:p w14:paraId="54AD3D4D" w14:textId="7ABD523F" w:rsidR="00CB21BE" w:rsidRPr="00373558" w:rsidRDefault="00D47C84" w:rsidP="00E924AD">
      <w:pPr>
        <w:tabs>
          <w:tab w:val="left" w:pos="0"/>
          <w:tab w:val="right" w:pos="10728"/>
        </w:tabs>
        <w:rPr>
          <w:sz w:val="22"/>
          <w:szCs w:val="22"/>
        </w:rPr>
      </w:pPr>
      <w:r w:rsidRPr="00D93D9E">
        <w:rPr>
          <w:i/>
          <w:sz w:val="22"/>
          <w:szCs w:val="22"/>
        </w:rPr>
        <w:t>[Role in Organization]</w:t>
      </w:r>
      <w:r w:rsidR="00055199" w:rsidRPr="00D93D9E">
        <w:rPr>
          <w:b/>
          <w:sz w:val="22"/>
          <w:szCs w:val="22"/>
        </w:rPr>
        <w:tab/>
      </w:r>
      <w:r w:rsidR="00EA741E" w:rsidRPr="00D93D9E">
        <w:rPr>
          <w:b/>
          <w:sz w:val="22"/>
          <w:szCs w:val="22"/>
        </w:rPr>
        <w:t xml:space="preserve"> </w:t>
      </w:r>
      <w:r w:rsidRPr="00D93D9E">
        <w:rPr>
          <w:sz w:val="22"/>
          <w:szCs w:val="22"/>
        </w:rPr>
        <w:t>[</w:t>
      </w:r>
      <w:r w:rsidR="0070626C" w:rsidRPr="00D93D9E">
        <w:rPr>
          <w:sz w:val="22"/>
          <w:szCs w:val="22"/>
        </w:rPr>
        <w:t>Month and Year – Month and Year</w:t>
      </w:r>
      <w:r w:rsidR="0070626C">
        <w:rPr>
          <w:sz w:val="22"/>
          <w:szCs w:val="22"/>
        </w:rPr>
        <w:t xml:space="preserve"> ex. </w:t>
      </w:r>
      <w:r w:rsidR="0070626C" w:rsidRPr="00373558">
        <w:rPr>
          <w:sz w:val="22"/>
          <w:szCs w:val="22"/>
        </w:rPr>
        <w:t xml:space="preserve">Jun 2021 </w:t>
      </w:r>
      <w:r w:rsidR="0070626C">
        <w:rPr>
          <w:sz w:val="22"/>
          <w:szCs w:val="22"/>
        </w:rPr>
        <w:t>–</w:t>
      </w:r>
      <w:r w:rsidR="0070626C" w:rsidRPr="00373558">
        <w:rPr>
          <w:sz w:val="22"/>
          <w:szCs w:val="22"/>
        </w:rPr>
        <w:t xml:space="preserve"> Present</w:t>
      </w:r>
      <w:r w:rsidR="00373558">
        <w:rPr>
          <w:sz w:val="22"/>
          <w:szCs w:val="22"/>
        </w:rPr>
        <w:t>]</w:t>
      </w:r>
    </w:p>
    <w:p w14:paraId="38530352" w14:textId="56E7C74D" w:rsidR="000121A2" w:rsidRDefault="006E6A65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Use the “APR” Formula (</w:t>
      </w:r>
      <w:hyperlink r:id="rId10" w:history="1">
        <w:r w:rsidRPr="00D93D9E">
          <w:rPr>
            <w:rStyle w:val="Hyperlink"/>
            <w:sz w:val="22"/>
            <w:szCs w:val="22"/>
          </w:rPr>
          <w:t>action verb</w:t>
        </w:r>
      </w:hyperlink>
      <w:r w:rsidRPr="00D93D9E">
        <w:rPr>
          <w:sz w:val="22"/>
          <w:szCs w:val="22"/>
        </w:rPr>
        <w:t xml:space="preserve"> + problem/project + result/goal/purpose/ benefit) to show the scope of your responsibility or the impact of your actions</w:t>
      </w:r>
      <w:r>
        <w:rPr>
          <w:sz w:val="22"/>
          <w:szCs w:val="22"/>
        </w:rPr>
        <w:t>]</w:t>
      </w:r>
    </w:p>
    <w:p w14:paraId="14D5C3B8" w14:textId="5D771139" w:rsidR="000121A2" w:rsidRPr="000121A2" w:rsidRDefault="000121A2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 xml:space="preserve">[Quantify your bullets – when you put numbers into your experiences it is expressed as data which is irrefutable] </w:t>
      </w:r>
    </w:p>
    <w:p w14:paraId="391F613A" w14:textId="0E40AD7B" w:rsidR="006E6A65" w:rsidRPr="00D93D9E" w:rsidRDefault="006E6A65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Keep bullets 1-2 lines and lead with most impactful/relevant bullet</w:t>
      </w:r>
      <w:r>
        <w:rPr>
          <w:sz w:val="22"/>
          <w:szCs w:val="22"/>
        </w:rPr>
        <w:t>]</w:t>
      </w:r>
    </w:p>
    <w:p w14:paraId="03E1D1BB" w14:textId="19111C88" w:rsidR="006E6A65" w:rsidRPr="00D93D9E" w:rsidRDefault="006E6A65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Use digits instead of writing out numbers to improve readability and save space</w:t>
      </w:r>
      <w:r>
        <w:rPr>
          <w:sz w:val="22"/>
          <w:szCs w:val="22"/>
        </w:rPr>
        <w:t>]</w:t>
      </w:r>
      <w:r w:rsidRPr="00D93D9E">
        <w:rPr>
          <w:sz w:val="22"/>
          <w:szCs w:val="22"/>
        </w:rPr>
        <w:t xml:space="preserve"> </w:t>
      </w:r>
    </w:p>
    <w:p w14:paraId="09379661" w14:textId="1725A329" w:rsidR="006E6A65" w:rsidRPr="00D93D9E" w:rsidRDefault="006E6A65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Use 3-5 bullets for your most recent or relevant position, 2-3 bullets for earlier or less relevant positions</w:t>
      </w:r>
      <w:r>
        <w:rPr>
          <w:sz w:val="22"/>
          <w:szCs w:val="22"/>
        </w:rPr>
        <w:t>]</w:t>
      </w:r>
      <w:r w:rsidRPr="00D93D9E">
        <w:rPr>
          <w:sz w:val="22"/>
          <w:szCs w:val="22"/>
        </w:rPr>
        <w:t xml:space="preserve"> </w:t>
      </w:r>
    </w:p>
    <w:p w14:paraId="525BEA6A" w14:textId="588C26C1" w:rsidR="00D47C84" w:rsidRPr="00D93D9E" w:rsidRDefault="00D47C84" w:rsidP="00E924AD">
      <w:pPr>
        <w:tabs>
          <w:tab w:val="left" w:pos="0"/>
          <w:tab w:val="right" w:pos="10728"/>
        </w:tabs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[</w:t>
      </w:r>
      <w:r w:rsidR="00E924AD">
        <w:rPr>
          <w:b/>
          <w:sz w:val="22"/>
          <w:szCs w:val="22"/>
        </w:rPr>
        <w:t>ex. Reeder &amp; Co.</w:t>
      </w:r>
      <w:r w:rsidRPr="00D93D9E">
        <w:rPr>
          <w:b/>
          <w:sz w:val="22"/>
          <w:szCs w:val="22"/>
        </w:rPr>
        <w:t>]</w:t>
      </w:r>
      <w:r w:rsidR="00055199" w:rsidRPr="00D93D9E">
        <w:rPr>
          <w:b/>
          <w:sz w:val="22"/>
          <w:szCs w:val="22"/>
        </w:rPr>
        <w:tab/>
      </w:r>
      <w:r w:rsidRPr="00D93D9E">
        <w:rPr>
          <w:sz w:val="22"/>
          <w:szCs w:val="22"/>
        </w:rPr>
        <w:t>[Location City and State]</w:t>
      </w:r>
    </w:p>
    <w:p w14:paraId="2B3CD534" w14:textId="5F8F87FC" w:rsidR="00D47C84" w:rsidRPr="00D93D9E" w:rsidRDefault="00D47C84" w:rsidP="00E924AD">
      <w:pPr>
        <w:tabs>
          <w:tab w:val="left" w:pos="0"/>
          <w:tab w:val="right" w:pos="10728"/>
        </w:tabs>
        <w:rPr>
          <w:sz w:val="22"/>
          <w:szCs w:val="22"/>
        </w:rPr>
      </w:pPr>
      <w:r w:rsidRPr="00D93D9E">
        <w:rPr>
          <w:i/>
          <w:sz w:val="22"/>
          <w:szCs w:val="22"/>
        </w:rPr>
        <w:t>[</w:t>
      </w:r>
      <w:r w:rsidR="00E924AD">
        <w:rPr>
          <w:i/>
          <w:sz w:val="22"/>
          <w:szCs w:val="22"/>
        </w:rPr>
        <w:t>ex. Audit Intern</w:t>
      </w:r>
      <w:r w:rsidRPr="00D93D9E">
        <w:rPr>
          <w:i/>
          <w:sz w:val="22"/>
          <w:szCs w:val="22"/>
        </w:rPr>
        <w:t>]</w:t>
      </w:r>
      <w:r w:rsidR="00055199" w:rsidRPr="00D93D9E">
        <w:rPr>
          <w:b/>
          <w:sz w:val="22"/>
          <w:szCs w:val="22"/>
        </w:rPr>
        <w:tab/>
      </w:r>
      <w:r w:rsidRPr="00D93D9E">
        <w:rPr>
          <w:b/>
          <w:sz w:val="22"/>
          <w:szCs w:val="22"/>
        </w:rPr>
        <w:t xml:space="preserve"> </w:t>
      </w:r>
      <w:r w:rsidRPr="00D93D9E">
        <w:rPr>
          <w:sz w:val="22"/>
          <w:szCs w:val="22"/>
        </w:rPr>
        <w:t>[</w:t>
      </w:r>
      <w:r w:rsidR="0070626C">
        <w:rPr>
          <w:sz w:val="22"/>
          <w:szCs w:val="22"/>
        </w:rPr>
        <w:t xml:space="preserve">ex. Feb 2020 – Jun 2021] </w:t>
      </w:r>
    </w:p>
    <w:p w14:paraId="354C1518" w14:textId="77777777" w:rsidR="000121A2" w:rsidRPr="00D93D9E" w:rsidRDefault="000121A2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Limit your resume to 1 page – additional information can be moved to your LinkedIn profile</w:t>
      </w:r>
      <w:r>
        <w:rPr>
          <w:sz w:val="22"/>
          <w:szCs w:val="22"/>
        </w:rPr>
        <w:t>]</w:t>
      </w:r>
    </w:p>
    <w:p w14:paraId="039B486B" w14:textId="26E07156" w:rsidR="006E6A65" w:rsidRPr="00D93D9E" w:rsidRDefault="006E6A65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 xml:space="preserve">Use third person in all bullets – do not use </w:t>
      </w:r>
      <w:proofErr w:type="gramStart"/>
      <w:r w:rsidRPr="00D93D9E">
        <w:rPr>
          <w:sz w:val="22"/>
          <w:szCs w:val="22"/>
        </w:rPr>
        <w:t>first or second person</w:t>
      </w:r>
      <w:proofErr w:type="gramEnd"/>
      <w:r w:rsidRPr="00D93D9E">
        <w:rPr>
          <w:sz w:val="22"/>
          <w:szCs w:val="22"/>
        </w:rPr>
        <w:t xml:space="preserve"> pronouns (I, me, my, mine, we, our, us, you, or your) or 3rd person pronouns (he, she, they, their)</w:t>
      </w:r>
      <w:r>
        <w:rPr>
          <w:sz w:val="22"/>
          <w:szCs w:val="22"/>
        </w:rPr>
        <w:t>]</w:t>
      </w:r>
      <w:r w:rsidRPr="00D93D9E">
        <w:rPr>
          <w:sz w:val="22"/>
          <w:szCs w:val="22"/>
        </w:rPr>
        <w:t xml:space="preserve"> </w:t>
      </w:r>
    </w:p>
    <w:p w14:paraId="7735F2CE" w14:textId="221DC24F" w:rsidR="006E6A65" w:rsidRPr="00D93D9E" w:rsidRDefault="006E6A65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Periods are not necessary to end sentences; be consistent throughout the resume</w:t>
      </w:r>
      <w:r>
        <w:rPr>
          <w:sz w:val="22"/>
          <w:szCs w:val="22"/>
        </w:rPr>
        <w:t>]</w:t>
      </w:r>
      <w:r w:rsidRPr="00D93D9E">
        <w:rPr>
          <w:sz w:val="22"/>
          <w:szCs w:val="22"/>
        </w:rPr>
        <w:t xml:space="preserve"> </w:t>
      </w:r>
    </w:p>
    <w:p w14:paraId="6BB0C30B" w14:textId="19782859" w:rsidR="006E6A65" w:rsidRPr="00D93D9E" w:rsidRDefault="006E6A65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Link bullets to your major and job goal as much as possible</w:t>
      </w:r>
      <w:r>
        <w:rPr>
          <w:sz w:val="22"/>
          <w:szCs w:val="22"/>
        </w:rPr>
        <w:t>]</w:t>
      </w:r>
    </w:p>
    <w:p w14:paraId="3BB53FDD" w14:textId="07E1C247" w:rsidR="00D47C84" w:rsidRPr="00D93D9E" w:rsidRDefault="00D47C84" w:rsidP="00E924AD">
      <w:pPr>
        <w:tabs>
          <w:tab w:val="left" w:pos="0"/>
          <w:tab w:val="right" w:pos="10728"/>
        </w:tabs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[</w:t>
      </w:r>
      <w:r w:rsidR="00B1337C">
        <w:rPr>
          <w:b/>
          <w:sz w:val="22"/>
          <w:szCs w:val="22"/>
        </w:rPr>
        <w:t xml:space="preserve">Company </w:t>
      </w:r>
      <w:r w:rsidRPr="00D93D9E">
        <w:rPr>
          <w:b/>
          <w:sz w:val="22"/>
          <w:szCs w:val="22"/>
        </w:rPr>
        <w:t>/ Organization]</w:t>
      </w:r>
      <w:r w:rsidR="00055199" w:rsidRPr="00D93D9E">
        <w:rPr>
          <w:b/>
          <w:sz w:val="22"/>
          <w:szCs w:val="22"/>
        </w:rPr>
        <w:tab/>
      </w:r>
      <w:r w:rsidRPr="00D93D9E">
        <w:rPr>
          <w:sz w:val="22"/>
          <w:szCs w:val="22"/>
        </w:rPr>
        <w:t>[Location City and State]</w:t>
      </w:r>
    </w:p>
    <w:p w14:paraId="335FDE0C" w14:textId="688E7537" w:rsidR="00D47C84" w:rsidRPr="00D93D9E" w:rsidRDefault="00D47C84" w:rsidP="00E924AD">
      <w:pPr>
        <w:tabs>
          <w:tab w:val="left" w:pos="0"/>
          <w:tab w:val="right" w:pos="10728"/>
        </w:tabs>
        <w:rPr>
          <w:sz w:val="22"/>
          <w:szCs w:val="22"/>
        </w:rPr>
      </w:pPr>
      <w:r w:rsidRPr="00D93D9E">
        <w:rPr>
          <w:i/>
          <w:sz w:val="22"/>
          <w:szCs w:val="22"/>
        </w:rPr>
        <w:t>[Role in Organization]</w:t>
      </w:r>
      <w:r w:rsidR="00055199" w:rsidRPr="00D93D9E">
        <w:rPr>
          <w:b/>
          <w:sz w:val="22"/>
          <w:szCs w:val="22"/>
        </w:rPr>
        <w:tab/>
      </w:r>
      <w:r w:rsidRPr="00D93D9E">
        <w:rPr>
          <w:sz w:val="22"/>
          <w:szCs w:val="22"/>
        </w:rPr>
        <w:t>[</w:t>
      </w:r>
      <w:r w:rsidR="0070626C" w:rsidRPr="00373558">
        <w:rPr>
          <w:sz w:val="22"/>
          <w:szCs w:val="22"/>
        </w:rPr>
        <w:t>abbrev. month, don’t list same year twice</w:t>
      </w:r>
      <w:r w:rsidR="0070626C">
        <w:rPr>
          <w:sz w:val="22"/>
          <w:szCs w:val="22"/>
        </w:rPr>
        <w:t xml:space="preserve"> - ex. Aug 2020 – 2021]</w:t>
      </w:r>
    </w:p>
    <w:p w14:paraId="2226CCA5" w14:textId="78EB0462" w:rsidR="006E6A65" w:rsidRPr="00D93D9E" w:rsidRDefault="006E6A65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Do not make the font size too small as it can be difficult to read – no smaller than 10 for Times New Roman</w:t>
      </w:r>
      <w:r>
        <w:rPr>
          <w:sz w:val="22"/>
          <w:szCs w:val="22"/>
        </w:rPr>
        <w:t>]</w:t>
      </w:r>
      <w:r w:rsidRPr="00D93D9E">
        <w:rPr>
          <w:sz w:val="22"/>
          <w:szCs w:val="22"/>
        </w:rPr>
        <w:t xml:space="preserve"> </w:t>
      </w:r>
    </w:p>
    <w:p w14:paraId="4585A1B2" w14:textId="646175AF" w:rsidR="006E6A65" w:rsidRPr="00D93D9E" w:rsidRDefault="006E6A65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Incorporate your Strengths into your bullet points wherever possible</w:t>
      </w:r>
      <w:r>
        <w:rPr>
          <w:sz w:val="22"/>
          <w:szCs w:val="22"/>
        </w:rPr>
        <w:t>]</w:t>
      </w:r>
    </w:p>
    <w:p w14:paraId="3298F5A4" w14:textId="09EC9D1C" w:rsidR="006E6A65" w:rsidRPr="00D93D9E" w:rsidRDefault="006E6A65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Do NOT exaggerate or lie</w:t>
      </w:r>
      <w:r>
        <w:rPr>
          <w:sz w:val="22"/>
          <w:szCs w:val="22"/>
        </w:rPr>
        <w:t>]</w:t>
      </w:r>
    </w:p>
    <w:p w14:paraId="1940E337" w14:textId="77777777" w:rsidR="00D47C84" w:rsidRPr="007F6867" w:rsidRDefault="00D47C84" w:rsidP="00E924AD">
      <w:pPr>
        <w:pStyle w:val="ListParagraph"/>
        <w:rPr>
          <w:sz w:val="22"/>
          <w:szCs w:val="22"/>
        </w:rPr>
      </w:pPr>
    </w:p>
    <w:p w14:paraId="79C50F18" w14:textId="4B1597F7" w:rsidR="00063E2F" w:rsidRPr="00D93D9E" w:rsidRDefault="00D47C84" w:rsidP="00E924AD">
      <w:pPr>
        <w:pBdr>
          <w:bottom w:val="single" w:sz="12" w:space="1" w:color="auto"/>
        </w:pBdr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 xml:space="preserve">VOLUNTEER </w:t>
      </w:r>
      <w:r w:rsidR="006E6A65">
        <w:rPr>
          <w:b/>
          <w:sz w:val="22"/>
          <w:szCs w:val="22"/>
        </w:rPr>
        <w:t>/ LEADERSHIP</w:t>
      </w:r>
    </w:p>
    <w:p w14:paraId="672D835D" w14:textId="34FC5698" w:rsidR="00D47C84" w:rsidRPr="00D93D9E" w:rsidRDefault="00D47C84" w:rsidP="00E924AD">
      <w:pPr>
        <w:tabs>
          <w:tab w:val="left" w:pos="0"/>
          <w:tab w:val="right" w:pos="10728"/>
        </w:tabs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[</w:t>
      </w:r>
      <w:r w:rsidR="00B1337C">
        <w:rPr>
          <w:b/>
          <w:sz w:val="22"/>
          <w:szCs w:val="22"/>
        </w:rPr>
        <w:t>Company</w:t>
      </w:r>
      <w:r w:rsidRPr="00D93D9E">
        <w:rPr>
          <w:b/>
          <w:sz w:val="22"/>
          <w:szCs w:val="22"/>
        </w:rPr>
        <w:t xml:space="preserve"> / Organization]</w:t>
      </w:r>
      <w:r w:rsidR="00055199" w:rsidRPr="00D93D9E">
        <w:rPr>
          <w:b/>
          <w:sz w:val="22"/>
          <w:szCs w:val="22"/>
        </w:rPr>
        <w:tab/>
      </w:r>
      <w:r w:rsidRPr="00D93D9E">
        <w:rPr>
          <w:sz w:val="22"/>
          <w:szCs w:val="22"/>
        </w:rPr>
        <w:t>[Location City and State]</w:t>
      </w:r>
    </w:p>
    <w:p w14:paraId="58157621" w14:textId="5CCEC6A2" w:rsidR="00D47C84" w:rsidRPr="00D93D9E" w:rsidRDefault="00D47C84" w:rsidP="00E924AD">
      <w:pPr>
        <w:tabs>
          <w:tab w:val="left" w:pos="0"/>
          <w:tab w:val="right" w:pos="10728"/>
        </w:tabs>
        <w:rPr>
          <w:sz w:val="22"/>
          <w:szCs w:val="22"/>
        </w:rPr>
      </w:pPr>
      <w:r w:rsidRPr="00D93D9E">
        <w:rPr>
          <w:i/>
          <w:sz w:val="22"/>
          <w:szCs w:val="22"/>
        </w:rPr>
        <w:t>[Role in Organization]</w:t>
      </w:r>
      <w:r w:rsidR="00055199" w:rsidRPr="00D93D9E">
        <w:rPr>
          <w:b/>
          <w:sz w:val="22"/>
          <w:szCs w:val="22"/>
        </w:rPr>
        <w:tab/>
      </w:r>
      <w:r w:rsidRPr="00D93D9E">
        <w:rPr>
          <w:sz w:val="22"/>
          <w:szCs w:val="22"/>
        </w:rPr>
        <w:t>[</w:t>
      </w:r>
      <w:r w:rsidR="0070626C">
        <w:rPr>
          <w:sz w:val="22"/>
          <w:szCs w:val="22"/>
        </w:rPr>
        <w:t>ex. Jan – Dec 2021</w:t>
      </w:r>
      <w:r w:rsidRPr="00D93D9E">
        <w:rPr>
          <w:sz w:val="22"/>
          <w:szCs w:val="22"/>
        </w:rPr>
        <w:t>]</w:t>
      </w:r>
    </w:p>
    <w:p w14:paraId="0CB3097A" w14:textId="02592E28" w:rsidR="006E6A65" w:rsidRPr="00D93D9E" w:rsidRDefault="006E6A65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 xml:space="preserve">View </w:t>
      </w:r>
      <w:hyperlink r:id="rId11" w:history="1">
        <w:r w:rsidRPr="001C3F33">
          <w:rPr>
            <w:rStyle w:val="Hyperlink"/>
            <w:sz w:val="22"/>
            <w:szCs w:val="22"/>
          </w:rPr>
          <w:t>suggestions</w:t>
        </w:r>
      </w:hyperlink>
      <w:r w:rsidRPr="00D93D9E">
        <w:rPr>
          <w:sz w:val="22"/>
          <w:szCs w:val="22"/>
        </w:rPr>
        <w:t xml:space="preserve"> on how to list church experience</w:t>
      </w:r>
      <w:r w:rsidR="001C3F33">
        <w:rPr>
          <w:sz w:val="22"/>
          <w:szCs w:val="22"/>
        </w:rPr>
        <w:t>.]</w:t>
      </w:r>
      <w:r w:rsidRPr="00D93D9E">
        <w:rPr>
          <w:sz w:val="22"/>
          <w:szCs w:val="22"/>
        </w:rPr>
        <w:t xml:space="preserve"> </w:t>
      </w:r>
    </w:p>
    <w:p w14:paraId="1F44411F" w14:textId="2A7781E7" w:rsidR="00D47C84" w:rsidRDefault="00D47C84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 w:rsidRPr="00D93D9E">
        <w:rPr>
          <w:sz w:val="22"/>
          <w:szCs w:val="22"/>
        </w:rPr>
        <w:t>[</w:t>
      </w:r>
      <w:r w:rsidR="006E6A65">
        <w:rPr>
          <w:sz w:val="22"/>
          <w:szCs w:val="22"/>
        </w:rPr>
        <w:t xml:space="preserve">ex. </w:t>
      </w:r>
      <w:r w:rsidR="00661D69">
        <w:rPr>
          <w:sz w:val="22"/>
          <w:szCs w:val="22"/>
        </w:rPr>
        <w:t>Contacted 20+ people a day w</w:t>
      </w:r>
      <w:r w:rsidR="006E6A65">
        <w:rPr>
          <w:sz w:val="22"/>
          <w:szCs w:val="22"/>
        </w:rPr>
        <w:t>ork</w:t>
      </w:r>
      <w:r w:rsidR="00661D69">
        <w:rPr>
          <w:sz w:val="22"/>
          <w:szCs w:val="22"/>
        </w:rPr>
        <w:t>ing</w:t>
      </w:r>
      <w:r w:rsidR="006E6A65">
        <w:rPr>
          <w:sz w:val="22"/>
          <w:szCs w:val="22"/>
        </w:rPr>
        <w:t xml:space="preserve"> 80 hours a week</w:t>
      </w:r>
      <w:r w:rsidR="00661D69">
        <w:rPr>
          <w:sz w:val="22"/>
          <w:szCs w:val="22"/>
        </w:rPr>
        <w:t>…</w:t>
      </w:r>
      <w:r w:rsidRPr="00D93D9E">
        <w:rPr>
          <w:sz w:val="22"/>
          <w:szCs w:val="22"/>
        </w:rPr>
        <w:t>]</w:t>
      </w:r>
    </w:p>
    <w:p w14:paraId="45BF55CE" w14:textId="16E725BD" w:rsidR="00661D69" w:rsidRPr="00D93D9E" w:rsidRDefault="00661D69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ex. Spoke publicly to 80-100 people in Spanish on a monthly basis…]</w:t>
      </w:r>
    </w:p>
    <w:p w14:paraId="4A39551B" w14:textId="384DD610" w:rsidR="00D47C84" w:rsidRPr="007F6867" w:rsidRDefault="00D47C84" w:rsidP="00E924AD">
      <w:pPr>
        <w:pBdr>
          <w:bottom w:val="single" w:sz="12" w:space="1" w:color="auto"/>
        </w:pBdr>
        <w:rPr>
          <w:b/>
          <w:sz w:val="22"/>
          <w:szCs w:val="22"/>
        </w:rPr>
      </w:pPr>
    </w:p>
    <w:p w14:paraId="79B2C6BD" w14:textId="6C9A32E8" w:rsidR="00C92280" w:rsidRPr="00D93D9E" w:rsidRDefault="00B61564" w:rsidP="00E924AD">
      <w:pPr>
        <w:pBdr>
          <w:bottom w:val="single" w:sz="12" w:space="1" w:color="auto"/>
        </w:pBdr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SKILLS / INTERESTS</w:t>
      </w:r>
    </w:p>
    <w:p w14:paraId="29A6C029" w14:textId="486D5F74" w:rsidR="00525931" w:rsidRPr="00D93D9E" w:rsidRDefault="00E93910" w:rsidP="00E924AD">
      <w:pPr>
        <w:pStyle w:val="ListParagraph"/>
        <w:numPr>
          <w:ilvl w:val="0"/>
          <w:numId w:val="40"/>
        </w:numPr>
        <w:rPr>
          <w:b/>
          <w:sz w:val="22"/>
          <w:szCs w:val="22"/>
        </w:rPr>
      </w:pPr>
      <w:r w:rsidRPr="00D93D9E">
        <w:rPr>
          <w:sz w:val="22"/>
          <w:szCs w:val="22"/>
        </w:rPr>
        <w:t>[</w:t>
      </w:r>
      <w:r w:rsidR="00B1337C">
        <w:rPr>
          <w:sz w:val="22"/>
          <w:szCs w:val="22"/>
        </w:rPr>
        <w:t>Language</w:t>
      </w:r>
      <w:r w:rsidR="00D61EEE">
        <w:rPr>
          <w:sz w:val="22"/>
          <w:szCs w:val="22"/>
        </w:rPr>
        <w:t xml:space="preserve"> Skills</w:t>
      </w:r>
      <w:r w:rsidR="00D61EEE" w:rsidRPr="00D61EEE">
        <w:rPr>
          <w:sz w:val="22"/>
          <w:szCs w:val="22"/>
        </w:rPr>
        <w:t xml:space="preserve"> </w:t>
      </w:r>
      <w:r w:rsidR="00D61EEE">
        <w:rPr>
          <w:sz w:val="22"/>
          <w:szCs w:val="22"/>
        </w:rPr>
        <w:t>(</w:t>
      </w:r>
      <w:r w:rsidR="00D61EEE" w:rsidRPr="00D93D9E">
        <w:rPr>
          <w:sz w:val="22"/>
          <w:szCs w:val="22"/>
        </w:rPr>
        <w:t xml:space="preserve">list as </w:t>
      </w:r>
      <w:r w:rsidR="00D61EEE">
        <w:rPr>
          <w:sz w:val="22"/>
          <w:szCs w:val="22"/>
        </w:rPr>
        <w:t>Beginner, Intermediate, Proficient, Fluent, or Native)</w:t>
      </w:r>
      <w:r w:rsidRPr="00D93D9E">
        <w:rPr>
          <w:sz w:val="22"/>
          <w:szCs w:val="22"/>
        </w:rPr>
        <w:t>]</w:t>
      </w:r>
    </w:p>
    <w:p w14:paraId="16B0B978" w14:textId="0B68C48A" w:rsidR="00CF0C61" w:rsidRPr="00E924AD" w:rsidRDefault="00E93910" w:rsidP="00E96387">
      <w:pPr>
        <w:pStyle w:val="ListParagraph"/>
        <w:numPr>
          <w:ilvl w:val="0"/>
          <w:numId w:val="40"/>
        </w:numPr>
        <w:rPr>
          <w:b/>
          <w:sz w:val="22"/>
          <w:szCs w:val="22"/>
        </w:rPr>
      </w:pPr>
      <w:bookmarkStart w:id="0" w:name="_GoBack"/>
      <w:bookmarkEnd w:id="0"/>
      <w:r w:rsidRPr="00D93D9E">
        <w:rPr>
          <w:sz w:val="22"/>
          <w:szCs w:val="22"/>
        </w:rPr>
        <w:t>[</w:t>
      </w:r>
      <w:r w:rsidR="00B1337C" w:rsidRPr="00D93D9E">
        <w:rPr>
          <w:sz w:val="22"/>
          <w:szCs w:val="22"/>
        </w:rPr>
        <w:t>Something unique about you that is “interesting”</w:t>
      </w:r>
      <w:r w:rsidR="00661D69" w:rsidRPr="00661D69">
        <w:rPr>
          <w:sz w:val="22"/>
          <w:szCs w:val="22"/>
        </w:rPr>
        <w:t xml:space="preserve"> </w:t>
      </w:r>
      <w:r w:rsidR="00661D69">
        <w:rPr>
          <w:sz w:val="22"/>
          <w:szCs w:val="22"/>
        </w:rPr>
        <w:t>(ex. Avid Runner – Completed 3 Marathons with a PR time of 3:50; including the Boston Marathon)</w:t>
      </w:r>
      <w:r w:rsidRPr="00B1337C">
        <w:rPr>
          <w:sz w:val="22"/>
          <w:szCs w:val="22"/>
        </w:rPr>
        <w:t>]</w:t>
      </w:r>
    </w:p>
    <w:sectPr w:rsidR="00CF0C61" w:rsidRPr="00E924AD" w:rsidSect="009831CD">
      <w:type w:val="continuous"/>
      <w:pgSz w:w="12240" w:h="15840"/>
      <w:pgMar w:top="180" w:right="792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10C5FA" w14:textId="77777777" w:rsidR="00826EB5" w:rsidRDefault="00826EB5" w:rsidP="001312CB">
      <w:r>
        <w:separator/>
      </w:r>
    </w:p>
  </w:endnote>
  <w:endnote w:type="continuationSeparator" w:id="0">
    <w:p w14:paraId="1E122551" w14:textId="77777777" w:rsidR="00826EB5" w:rsidRDefault="00826EB5" w:rsidP="001312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7B9FF7" w14:textId="77777777" w:rsidR="00826EB5" w:rsidRDefault="00826EB5" w:rsidP="001312CB">
      <w:r>
        <w:separator/>
      </w:r>
    </w:p>
  </w:footnote>
  <w:footnote w:type="continuationSeparator" w:id="0">
    <w:p w14:paraId="1DCE43B6" w14:textId="77777777" w:rsidR="00826EB5" w:rsidRDefault="00826EB5" w:rsidP="001312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4F98E6C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4EB5"/>
    <w:multiLevelType w:val="hybridMultilevel"/>
    <w:tmpl w:val="7CA2C34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E7CA3"/>
    <w:multiLevelType w:val="hybridMultilevel"/>
    <w:tmpl w:val="2C0E96E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BF344B"/>
    <w:multiLevelType w:val="hybridMultilevel"/>
    <w:tmpl w:val="B0A6590C"/>
    <w:lvl w:ilvl="0" w:tplc="04090003">
      <w:start w:val="1"/>
      <w:numFmt w:val="bullet"/>
      <w:lvlText w:val="o"/>
      <w:lvlJc w:val="left"/>
      <w:pPr>
        <w:ind w:left="8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0AD53791"/>
    <w:multiLevelType w:val="hybridMultilevel"/>
    <w:tmpl w:val="E9D2E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E681A"/>
    <w:multiLevelType w:val="hybridMultilevel"/>
    <w:tmpl w:val="E966AD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344C5B"/>
    <w:multiLevelType w:val="hybridMultilevel"/>
    <w:tmpl w:val="2B6AD7DA"/>
    <w:lvl w:ilvl="0" w:tplc="04090003">
      <w:start w:val="1"/>
      <w:numFmt w:val="bullet"/>
      <w:lvlText w:val="o"/>
      <w:lvlJc w:val="left"/>
      <w:pPr>
        <w:ind w:left="8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7" w15:restartNumberingAfterBreak="0">
    <w:nsid w:val="103B4FB3"/>
    <w:multiLevelType w:val="hybridMultilevel"/>
    <w:tmpl w:val="213E9B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E24A1C"/>
    <w:multiLevelType w:val="hybridMultilevel"/>
    <w:tmpl w:val="BED22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016E5E"/>
    <w:multiLevelType w:val="hybridMultilevel"/>
    <w:tmpl w:val="B5FE527E"/>
    <w:lvl w:ilvl="0" w:tplc="04090003">
      <w:start w:val="1"/>
      <w:numFmt w:val="bullet"/>
      <w:lvlText w:val="o"/>
      <w:lvlJc w:val="left"/>
      <w:pPr>
        <w:ind w:left="8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0" w15:restartNumberingAfterBreak="0">
    <w:nsid w:val="1B542E0A"/>
    <w:multiLevelType w:val="hybridMultilevel"/>
    <w:tmpl w:val="DA10263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EE7B1F"/>
    <w:multiLevelType w:val="hybridMultilevel"/>
    <w:tmpl w:val="530E931E"/>
    <w:lvl w:ilvl="0" w:tplc="0409000F">
      <w:start w:val="1"/>
      <w:numFmt w:val="decimal"/>
      <w:lvlText w:val="%1."/>
      <w:lvlJc w:val="left"/>
      <w:pPr>
        <w:ind w:left="-43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-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</w:abstractNum>
  <w:abstractNum w:abstractNumId="12" w15:restartNumberingAfterBreak="0">
    <w:nsid w:val="2539411D"/>
    <w:multiLevelType w:val="hybridMultilevel"/>
    <w:tmpl w:val="81926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E625B"/>
    <w:multiLevelType w:val="hybridMultilevel"/>
    <w:tmpl w:val="2CC619DE"/>
    <w:lvl w:ilvl="0" w:tplc="C174FF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-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</w:abstractNum>
  <w:abstractNum w:abstractNumId="14" w15:restartNumberingAfterBreak="0">
    <w:nsid w:val="25B07F9C"/>
    <w:multiLevelType w:val="hybridMultilevel"/>
    <w:tmpl w:val="ECFE8F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512726"/>
    <w:multiLevelType w:val="hybridMultilevel"/>
    <w:tmpl w:val="A7E6B4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2C0FAE"/>
    <w:multiLevelType w:val="hybridMultilevel"/>
    <w:tmpl w:val="08A06428"/>
    <w:lvl w:ilvl="0" w:tplc="04090003">
      <w:start w:val="1"/>
      <w:numFmt w:val="bullet"/>
      <w:lvlText w:val="o"/>
      <w:lvlJc w:val="left"/>
      <w:pPr>
        <w:ind w:left="-43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-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</w:abstractNum>
  <w:abstractNum w:abstractNumId="17" w15:restartNumberingAfterBreak="0">
    <w:nsid w:val="324A7552"/>
    <w:multiLevelType w:val="hybridMultilevel"/>
    <w:tmpl w:val="49301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</w:abstractNum>
  <w:abstractNum w:abstractNumId="18" w15:restartNumberingAfterBreak="0">
    <w:nsid w:val="341F4DFD"/>
    <w:multiLevelType w:val="hybridMultilevel"/>
    <w:tmpl w:val="5B1A60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F6061"/>
    <w:multiLevelType w:val="hybridMultilevel"/>
    <w:tmpl w:val="6714FD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E10419"/>
    <w:multiLevelType w:val="hybridMultilevel"/>
    <w:tmpl w:val="BBF66F9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014447"/>
    <w:multiLevelType w:val="hybridMultilevel"/>
    <w:tmpl w:val="22847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8F714D"/>
    <w:multiLevelType w:val="hybridMultilevel"/>
    <w:tmpl w:val="C49A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CD1E38"/>
    <w:multiLevelType w:val="hybridMultilevel"/>
    <w:tmpl w:val="2556A0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1F1FCB"/>
    <w:multiLevelType w:val="hybridMultilevel"/>
    <w:tmpl w:val="9B5808B4"/>
    <w:lvl w:ilvl="0" w:tplc="24A640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201C14"/>
    <w:multiLevelType w:val="hybridMultilevel"/>
    <w:tmpl w:val="BDC003A0"/>
    <w:lvl w:ilvl="0" w:tplc="04090003">
      <w:start w:val="1"/>
      <w:numFmt w:val="bullet"/>
      <w:lvlText w:val="o"/>
      <w:lvlJc w:val="left"/>
      <w:pPr>
        <w:ind w:left="144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9" w:hanging="360"/>
      </w:pPr>
      <w:rPr>
        <w:rFonts w:ascii="Wingdings" w:hAnsi="Wingdings" w:hint="default"/>
      </w:rPr>
    </w:lvl>
  </w:abstractNum>
  <w:abstractNum w:abstractNumId="26" w15:restartNumberingAfterBreak="0">
    <w:nsid w:val="4DE74EA1"/>
    <w:multiLevelType w:val="hybridMultilevel"/>
    <w:tmpl w:val="609A6B58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7" w15:restartNumberingAfterBreak="0">
    <w:nsid w:val="4FCC7EE2"/>
    <w:multiLevelType w:val="hybridMultilevel"/>
    <w:tmpl w:val="F10622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1D1374"/>
    <w:multiLevelType w:val="multilevel"/>
    <w:tmpl w:val="188C0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48F2F40"/>
    <w:multiLevelType w:val="hybridMultilevel"/>
    <w:tmpl w:val="BD445AB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FB278E"/>
    <w:multiLevelType w:val="hybridMultilevel"/>
    <w:tmpl w:val="0B7251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31973"/>
    <w:multiLevelType w:val="hybridMultilevel"/>
    <w:tmpl w:val="203619A2"/>
    <w:lvl w:ilvl="0" w:tplc="B20AA8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CC1F46"/>
    <w:multiLevelType w:val="hybridMultilevel"/>
    <w:tmpl w:val="EB2C77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D9015C"/>
    <w:multiLevelType w:val="hybridMultilevel"/>
    <w:tmpl w:val="A1500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1400F3"/>
    <w:multiLevelType w:val="hybridMultilevel"/>
    <w:tmpl w:val="ABB0F1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2929F0"/>
    <w:multiLevelType w:val="hybridMultilevel"/>
    <w:tmpl w:val="0832E9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AC12C8"/>
    <w:multiLevelType w:val="hybridMultilevel"/>
    <w:tmpl w:val="91AC0A2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77683E"/>
    <w:multiLevelType w:val="hybridMultilevel"/>
    <w:tmpl w:val="D7E4CA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B314DC"/>
    <w:multiLevelType w:val="hybridMultilevel"/>
    <w:tmpl w:val="C3ECC1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8F488E"/>
    <w:multiLevelType w:val="hybridMultilevel"/>
    <w:tmpl w:val="7FBA6B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911E7B"/>
    <w:multiLevelType w:val="hybridMultilevel"/>
    <w:tmpl w:val="F25C5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CF0AE0"/>
    <w:multiLevelType w:val="multilevel"/>
    <w:tmpl w:val="B3820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1"/>
  </w:num>
  <w:num w:numId="3">
    <w:abstractNumId w:val="32"/>
  </w:num>
  <w:num w:numId="4">
    <w:abstractNumId w:val="0"/>
  </w:num>
  <w:num w:numId="5">
    <w:abstractNumId w:val="26"/>
  </w:num>
  <w:num w:numId="6">
    <w:abstractNumId w:val="28"/>
  </w:num>
  <w:num w:numId="7">
    <w:abstractNumId w:val="40"/>
  </w:num>
  <w:num w:numId="8">
    <w:abstractNumId w:val="9"/>
  </w:num>
  <w:num w:numId="9">
    <w:abstractNumId w:val="6"/>
  </w:num>
  <w:num w:numId="10">
    <w:abstractNumId w:val="3"/>
  </w:num>
  <w:num w:numId="11">
    <w:abstractNumId w:val="19"/>
  </w:num>
  <w:num w:numId="12">
    <w:abstractNumId w:val="39"/>
  </w:num>
  <w:num w:numId="13">
    <w:abstractNumId w:val="34"/>
  </w:num>
  <w:num w:numId="14">
    <w:abstractNumId w:val="2"/>
  </w:num>
  <w:num w:numId="15">
    <w:abstractNumId w:val="30"/>
  </w:num>
  <w:num w:numId="16">
    <w:abstractNumId w:val="25"/>
  </w:num>
  <w:num w:numId="17">
    <w:abstractNumId w:val="16"/>
  </w:num>
  <w:num w:numId="18">
    <w:abstractNumId w:val="1"/>
  </w:num>
  <w:num w:numId="19">
    <w:abstractNumId w:val="29"/>
  </w:num>
  <w:num w:numId="20">
    <w:abstractNumId w:val="7"/>
  </w:num>
  <w:num w:numId="21">
    <w:abstractNumId w:val="35"/>
  </w:num>
  <w:num w:numId="22">
    <w:abstractNumId w:val="15"/>
  </w:num>
  <w:num w:numId="23">
    <w:abstractNumId w:val="27"/>
  </w:num>
  <w:num w:numId="24">
    <w:abstractNumId w:val="18"/>
  </w:num>
  <w:num w:numId="25">
    <w:abstractNumId w:val="23"/>
  </w:num>
  <w:num w:numId="26">
    <w:abstractNumId w:val="38"/>
  </w:num>
  <w:num w:numId="27">
    <w:abstractNumId w:val="36"/>
  </w:num>
  <w:num w:numId="28">
    <w:abstractNumId w:val="10"/>
  </w:num>
  <w:num w:numId="29">
    <w:abstractNumId w:val="22"/>
  </w:num>
  <w:num w:numId="30">
    <w:abstractNumId w:val="12"/>
  </w:num>
  <w:num w:numId="31">
    <w:abstractNumId w:val="37"/>
  </w:num>
  <w:num w:numId="32">
    <w:abstractNumId w:val="20"/>
  </w:num>
  <w:num w:numId="33">
    <w:abstractNumId w:val="14"/>
  </w:num>
  <w:num w:numId="34">
    <w:abstractNumId w:val="24"/>
  </w:num>
  <w:num w:numId="35">
    <w:abstractNumId w:val="13"/>
  </w:num>
  <w:num w:numId="36">
    <w:abstractNumId w:val="11"/>
  </w:num>
  <w:num w:numId="37">
    <w:abstractNumId w:val="17"/>
  </w:num>
  <w:num w:numId="38">
    <w:abstractNumId w:val="5"/>
  </w:num>
  <w:num w:numId="39">
    <w:abstractNumId w:val="21"/>
  </w:num>
  <w:num w:numId="40">
    <w:abstractNumId w:val="31"/>
  </w:num>
  <w:num w:numId="41">
    <w:abstractNumId w:val="8"/>
  </w:num>
  <w:num w:numId="4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proofState w:spelling="clean" w:grammar="clean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MzU1NTQ1tDQyMjRU0lEKTi0uzszPAykwqwUAorj/MiwAAAA="/>
  </w:docVars>
  <w:rsids>
    <w:rsidRoot w:val="00AA20CF"/>
    <w:rsid w:val="00007ABE"/>
    <w:rsid w:val="000121A2"/>
    <w:rsid w:val="000121EA"/>
    <w:rsid w:val="0003172F"/>
    <w:rsid w:val="0003483A"/>
    <w:rsid w:val="00035046"/>
    <w:rsid w:val="00037BF6"/>
    <w:rsid w:val="00046B3D"/>
    <w:rsid w:val="00055199"/>
    <w:rsid w:val="00063E2F"/>
    <w:rsid w:val="000647C7"/>
    <w:rsid w:val="000812A0"/>
    <w:rsid w:val="0008325E"/>
    <w:rsid w:val="000833DF"/>
    <w:rsid w:val="00083B97"/>
    <w:rsid w:val="000970A1"/>
    <w:rsid w:val="000C0F2D"/>
    <w:rsid w:val="000C11C0"/>
    <w:rsid w:val="000D14A4"/>
    <w:rsid w:val="000E432E"/>
    <w:rsid w:val="000E7CD9"/>
    <w:rsid w:val="00100230"/>
    <w:rsid w:val="00100378"/>
    <w:rsid w:val="001048DD"/>
    <w:rsid w:val="0011242B"/>
    <w:rsid w:val="001225F8"/>
    <w:rsid w:val="0012350D"/>
    <w:rsid w:val="001312CB"/>
    <w:rsid w:val="00131C5A"/>
    <w:rsid w:val="00153AFE"/>
    <w:rsid w:val="00153B02"/>
    <w:rsid w:val="001622B1"/>
    <w:rsid w:val="00164988"/>
    <w:rsid w:val="001821EF"/>
    <w:rsid w:val="001871DD"/>
    <w:rsid w:val="001943CD"/>
    <w:rsid w:val="00194639"/>
    <w:rsid w:val="001A22B8"/>
    <w:rsid w:val="001B316B"/>
    <w:rsid w:val="001B3D31"/>
    <w:rsid w:val="001C35BE"/>
    <w:rsid w:val="001C3F33"/>
    <w:rsid w:val="001C50ED"/>
    <w:rsid w:val="001D147B"/>
    <w:rsid w:val="001D1A98"/>
    <w:rsid w:val="001D3E89"/>
    <w:rsid w:val="001D4407"/>
    <w:rsid w:val="001F52A3"/>
    <w:rsid w:val="002010E2"/>
    <w:rsid w:val="002103CC"/>
    <w:rsid w:val="00221751"/>
    <w:rsid w:val="00225815"/>
    <w:rsid w:val="00236285"/>
    <w:rsid w:val="00241666"/>
    <w:rsid w:val="0024199C"/>
    <w:rsid w:val="0025194E"/>
    <w:rsid w:val="00253CD5"/>
    <w:rsid w:val="002631B0"/>
    <w:rsid w:val="00274EC6"/>
    <w:rsid w:val="00275081"/>
    <w:rsid w:val="00277013"/>
    <w:rsid w:val="0029370C"/>
    <w:rsid w:val="002A7976"/>
    <w:rsid w:val="002C1C81"/>
    <w:rsid w:val="002C2915"/>
    <w:rsid w:val="002E23C1"/>
    <w:rsid w:val="002E4784"/>
    <w:rsid w:val="002F7542"/>
    <w:rsid w:val="003070EF"/>
    <w:rsid w:val="003101CA"/>
    <w:rsid w:val="00335660"/>
    <w:rsid w:val="00337318"/>
    <w:rsid w:val="003451A5"/>
    <w:rsid w:val="0035214F"/>
    <w:rsid w:val="003545FB"/>
    <w:rsid w:val="00355AFC"/>
    <w:rsid w:val="003649E0"/>
    <w:rsid w:val="00366CC9"/>
    <w:rsid w:val="00373558"/>
    <w:rsid w:val="00375D4F"/>
    <w:rsid w:val="00391DEA"/>
    <w:rsid w:val="003A0952"/>
    <w:rsid w:val="003A2A63"/>
    <w:rsid w:val="003A5C6F"/>
    <w:rsid w:val="003F2FF2"/>
    <w:rsid w:val="003F4C2F"/>
    <w:rsid w:val="00412F1F"/>
    <w:rsid w:val="004332D7"/>
    <w:rsid w:val="00441FB2"/>
    <w:rsid w:val="00445084"/>
    <w:rsid w:val="004463C2"/>
    <w:rsid w:val="00447E44"/>
    <w:rsid w:val="00451196"/>
    <w:rsid w:val="0045715C"/>
    <w:rsid w:val="00467380"/>
    <w:rsid w:val="00467B75"/>
    <w:rsid w:val="004716F2"/>
    <w:rsid w:val="00474B51"/>
    <w:rsid w:val="004A0524"/>
    <w:rsid w:val="004A7F6C"/>
    <w:rsid w:val="004C16BB"/>
    <w:rsid w:val="004D5213"/>
    <w:rsid w:val="004E3A27"/>
    <w:rsid w:val="005046EF"/>
    <w:rsid w:val="0051326D"/>
    <w:rsid w:val="005161D8"/>
    <w:rsid w:val="005229A5"/>
    <w:rsid w:val="00525931"/>
    <w:rsid w:val="005335F8"/>
    <w:rsid w:val="0054377D"/>
    <w:rsid w:val="0054648D"/>
    <w:rsid w:val="0055071C"/>
    <w:rsid w:val="00550ABF"/>
    <w:rsid w:val="00553520"/>
    <w:rsid w:val="00553620"/>
    <w:rsid w:val="005815CC"/>
    <w:rsid w:val="005841B8"/>
    <w:rsid w:val="005922A5"/>
    <w:rsid w:val="00597D17"/>
    <w:rsid w:val="005A03CC"/>
    <w:rsid w:val="005B4D80"/>
    <w:rsid w:val="005C5974"/>
    <w:rsid w:val="005E65D5"/>
    <w:rsid w:val="005E6784"/>
    <w:rsid w:val="005E78A3"/>
    <w:rsid w:val="00616FD5"/>
    <w:rsid w:val="00625112"/>
    <w:rsid w:val="0063737C"/>
    <w:rsid w:val="00643341"/>
    <w:rsid w:val="00644F62"/>
    <w:rsid w:val="00645C23"/>
    <w:rsid w:val="00656CDD"/>
    <w:rsid w:val="00661D69"/>
    <w:rsid w:val="006663B9"/>
    <w:rsid w:val="00667E91"/>
    <w:rsid w:val="00672A00"/>
    <w:rsid w:val="006742FD"/>
    <w:rsid w:val="00674343"/>
    <w:rsid w:val="00684B87"/>
    <w:rsid w:val="006A06B5"/>
    <w:rsid w:val="006A42B7"/>
    <w:rsid w:val="006B6378"/>
    <w:rsid w:val="006C1C85"/>
    <w:rsid w:val="006D4249"/>
    <w:rsid w:val="006D6EF2"/>
    <w:rsid w:val="006E35AF"/>
    <w:rsid w:val="006E6A65"/>
    <w:rsid w:val="006E78BC"/>
    <w:rsid w:val="006F2695"/>
    <w:rsid w:val="006F656B"/>
    <w:rsid w:val="0070626C"/>
    <w:rsid w:val="00737AE7"/>
    <w:rsid w:val="0074000C"/>
    <w:rsid w:val="0074083B"/>
    <w:rsid w:val="00754AB9"/>
    <w:rsid w:val="00754F3D"/>
    <w:rsid w:val="00757EC5"/>
    <w:rsid w:val="00775E54"/>
    <w:rsid w:val="0078034C"/>
    <w:rsid w:val="007803E5"/>
    <w:rsid w:val="00783944"/>
    <w:rsid w:val="007A4DA9"/>
    <w:rsid w:val="007B325B"/>
    <w:rsid w:val="007B7B13"/>
    <w:rsid w:val="007C3504"/>
    <w:rsid w:val="007C4E1A"/>
    <w:rsid w:val="007D3D40"/>
    <w:rsid w:val="007D508B"/>
    <w:rsid w:val="007E4000"/>
    <w:rsid w:val="007E7C23"/>
    <w:rsid w:val="007F6867"/>
    <w:rsid w:val="00804A1E"/>
    <w:rsid w:val="008130D7"/>
    <w:rsid w:val="00826EB5"/>
    <w:rsid w:val="00827380"/>
    <w:rsid w:val="0082787F"/>
    <w:rsid w:val="00831DD0"/>
    <w:rsid w:val="00832C42"/>
    <w:rsid w:val="00841300"/>
    <w:rsid w:val="00841EE4"/>
    <w:rsid w:val="00846651"/>
    <w:rsid w:val="00847740"/>
    <w:rsid w:val="00854959"/>
    <w:rsid w:val="0085678A"/>
    <w:rsid w:val="00863AD6"/>
    <w:rsid w:val="00882661"/>
    <w:rsid w:val="008A2FA7"/>
    <w:rsid w:val="008A5474"/>
    <w:rsid w:val="008B2742"/>
    <w:rsid w:val="008B5552"/>
    <w:rsid w:val="008C0D92"/>
    <w:rsid w:val="008C391A"/>
    <w:rsid w:val="008D6D4E"/>
    <w:rsid w:val="008E155D"/>
    <w:rsid w:val="008E4C37"/>
    <w:rsid w:val="008F5E17"/>
    <w:rsid w:val="008F7972"/>
    <w:rsid w:val="00913787"/>
    <w:rsid w:val="00922AFC"/>
    <w:rsid w:val="0093171F"/>
    <w:rsid w:val="00940842"/>
    <w:rsid w:val="009454B0"/>
    <w:rsid w:val="00953908"/>
    <w:rsid w:val="0095685D"/>
    <w:rsid w:val="00970A21"/>
    <w:rsid w:val="009831CD"/>
    <w:rsid w:val="00986EE3"/>
    <w:rsid w:val="009A1247"/>
    <w:rsid w:val="009A30A0"/>
    <w:rsid w:val="009C0DE4"/>
    <w:rsid w:val="009C3D61"/>
    <w:rsid w:val="009D64AF"/>
    <w:rsid w:val="009E0D1B"/>
    <w:rsid w:val="009F171B"/>
    <w:rsid w:val="009F6903"/>
    <w:rsid w:val="00A074EA"/>
    <w:rsid w:val="00A2598F"/>
    <w:rsid w:val="00A33AFE"/>
    <w:rsid w:val="00A40EF8"/>
    <w:rsid w:val="00A4438F"/>
    <w:rsid w:val="00A44481"/>
    <w:rsid w:val="00A45CD1"/>
    <w:rsid w:val="00A47888"/>
    <w:rsid w:val="00A64528"/>
    <w:rsid w:val="00AA20CF"/>
    <w:rsid w:val="00AA5208"/>
    <w:rsid w:val="00AB46D8"/>
    <w:rsid w:val="00AB6EDF"/>
    <w:rsid w:val="00AE2147"/>
    <w:rsid w:val="00AE5DCA"/>
    <w:rsid w:val="00AE720F"/>
    <w:rsid w:val="00AF362A"/>
    <w:rsid w:val="00B0257B"/>
    <w:rsid w:val="00B1337C"/>
    <w:rsid w:val="00B35E71"/>
    <w:rsid w:val="00B44431"/>
    <w:rsid w:val="00B460F3"/>
    <w:rsid w:val="00B4795A"/>
    <w:rsid w:val="00B50D91"/>
    <w:rsid w:val="00B51FAC"/>
    <w:rsid w:val="00B54A74"/>
    <w:rsid w:val="00B61564"/>
    <w:rsid w:val="00B657DC"/>
    <w:rsid w:val="00B67E1D"/>
    <w:rsid w:val="00B75688"/>
    <w:rsid w:val="00B75D92"/>
    <w:rsid w:val="00BA71AB"/>
    <w:rsid w:val="00BA79A6"/>
    <w:rsid w:val="00BB02CF"/>
    <w:rsid w:val="00BC26F4"/>
    <w:rsid w:val="00BC7BCF"/>
    <w:rsid w:val="00BE79CB"/>
    <w:rsid w:val="00BE7DA8"/>
    <w:rsid w:val="00C05611"/>
    <w:rsid w:val="00C21761"/>
    <w:rsid w:val="00C46726"/>
    <w:rsid w:val="00C501C2"/>
    <w:rsid w:val="00C55506"/>
    <w:rsid w:val="00C57FE0"/>
    <w:rsid w:val="00C61599"/>
    <w:rsid w:val="00C622E0"/>
    <w:rsid w:val="00C7308C"/>
    <w:rsid w:val="00C835CC"/>
    <w:rsid w:val="00C908EE"/>
    <w:rsid w:val="00C92280"/>
    <w:rsid w:val="00C922A4"/>
    <w:rsid w:val="00CA0354"/>
    <w:rsid w:val="00CA0662"/>
    <w:rsid w:val="00CA0ED9"/>
    <w:rsid w:val="00CA4C2E"/>
    <w:rsid w:val="00CA5CDF"/>
    <w:rsid w:val="00CB0C1C"/>
    <w:rsid w:val="00CB21BE"/>
    <w:rsid w:val="00CC223E"/>
    <w:rsid w:val="00CD306D"/>
    <w:rsid w:val="00CD6DDC"/>
    <w:rsid w:val="00CF0C61"/>
    <w:rsid w:val="00CF2947"/>
    <w:rsid w:val="00CF4637"/>
    <w:rsid w:val="00D00C78"/>
    <w:rsid w:val="00D039BB"/>
    <w:rsid w:val="00D16CF6"/>
    <w:rsid w:val="00D37639"/>
    <w:rsid w:val="00D479AC"/>
    <w:rsid w:val="00D47C84"/>
    <w:rsid w:val="00D50A3D"/>
    <w:rsid w:val="00D52D92"/>
    <w:rsid w:val="00D573D1"/>
    <w:rsid w:val="00D60821"/>
    <w:rsid w:val="00D615E8"/>
    <w:rsid w:val="00D61B05"/>
    <w:rsid w:val="00D61EEE"/>
    <w:rsid w:val="00D80A1B"/>
    <w:rsid w:val="00D80C19"/>
    <w:rsid w:val="00D85EAC"/>
    <w:rsid w:val="00D91A35"/>
    <w:rsid w:val="00D92219"/>
    <w:rsid w:val="00D93C1D"/>
    <w:rsid w:val="00D93D9E"/>
    <w:rsid w:val="00D966DE"/>
    <w:rsid w:val="00DA0539"/>
    <w:rsid w:val="00DA288E"/>
    <w:rsid w:val="00DA5F9F"/>
    <w:rsid w:val="00DA62C7"/>
    <w:rsid w:val="00DC6CFF"/>
    <w:rsid w:val="00DC75D1"/>
    <w:rsid w:val="00E035F6"/>
    <w:rsid w:val="00E04598"/>
    <w:rsid w:val="00E30AF3"/>
    <w:rsid w:val="00E51668"/>
    <w:rsid w:val="00E7427B"/>
    <w:rsid w:val="00E924AD"/>
    <w:rsid w:val="00E93910"/>
    <w:rsid w:val="00E96387"/>
    <w:rsid w:val="00EA741E"/>
    <w:rsid w:val="00EC0FC8"/>
    <w:rsid w:val="00EC364E"/>
    <w:rsid w:val="00ED7F4A"/>
    <w:rsid w:val="00F14E2D"/>
    <w:rsid w:val="00F171BF"/>
    <w:rsid w:val="00F32D0D"/>
    <w:rsid w:val="00F40168"/>
    <w:rsid w:val="00F644AD"/>
    <w:rsid w:val="00F65A74"/>
    <w:rsid w:val="00F90A14"/>
    <w:rsid w:val="00FA04C9"/>
    <w:rsid w:val="00FA3908"/>
    <w:rsid w:val="00FA6417"/>
    <w:rsid w:val="00FB4775"/>
    <w:rsid w:val="00FB741C"/>
    <w:rsid w:val="00FD1D19"/>
    <w:rsid w:val="00FD5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359D32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C3F33"/>
    <w:rPr>
      <w:sz w:val="24"/>
      <w:szCs w:val="24"/>
    </w:rPr>
  </w:style>
  <w:style w:type="paragraph" w:styleId="Heading1">
    <w:name w:val="heading 1"/>
    <w:basedOn w:val="Normal"/>
    <w:next w:val="Normal"/>
    <w:qFormat/>
    <w:rsid w:val="006A42B7"/>
    <w:pPr>
      <w:keepNext/>
      <w:pBdr>
        <w:bottom w:val="single" w:sz="6" w:space="1" w:color="auto"/>
      </w:pBdr>
      <w:jc w:val="both"/>
      <w:outlineLvl w:val="0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A42B7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A2598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598F"/>
  </w:style>
  <w:style w:type="character" w:customStyle="1" w:styleId="CommentTextChar">
    <w:name w:val="Comment Text Char"/>
    <w:link w:val="CommentText"/>
    <w:uiPriority w:val="99"/>
    <w:semiHidden/>
    <w:rsid w:val="00A2598F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598F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A2598F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59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2598F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71"/>
    <w:rsid w:val="00854959"/>
    <w:rPr>
      <w:sz w:val="24"/>
      <w:szCs w:val="24"/>
    </w:rPr>
  </w:style>
  <w:style w:type="paragraph" w:styleId="ListParagraph">
    <w:name w:val="List Paragraph"/>
    <w:basedOn w:val="Normal"/>
    <w:uiPriority w:val="72"/>
    <w:rsid w:val="00A478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312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2C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12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2CB"/>
    <w:rPr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121EA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1D69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1C3F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357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9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help/linkedin/answer/87/customizing-your-public-profile-url?lang=e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huntsman.usu.edu/start/resources/career/sections-resume%5d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indeed.com/career-advice/resumes-cover-letters/action-verbs-to-make-your-resume-stand-ou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ndeed.com/career-advice/resumes-cover-letters/action-verbs-to-make-your-resume-stand-ou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C50502-4236-4433-B073-8530181B6A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08</Words>
  <Characters>289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.</dc:creator>
  <cp:keywords/>
  <cp:lastModifiedBy>ValaRee Reese</cp:lastModifiedBy>
  <cp:revision>2</cp:revision>
  <cp:lastPrinted>2016-02-29T07:55:00Z</cp:lastPrinted>
  <dcterms:created xsi:type="dcterms:W3CDTF">2022-05-13T17:46:00Z</dcterms:created>
  <dcterms:modified xsi:type="dcterms:W3CDTF">2022-05-13T17:46:00Z</dcterms:modified>
</cp:coreProperties>
</file>